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F7B08" w:rsidRDefault="00FF7B08" w:rsidP="00FF7B08">
      <w:pPr>
        <w:pStyle w:val="Default"/>
      </w:pPr>
      <w:r>
        <w:t xml:space="preserve">  </w:t>
      </w:r>
      <w:r>
        <w:rPr>
          <w:noProof/>
        </w:rPr>
        <w:drawing>
          <wp:inline distT="0" distB="0" distL="0" distR="0" wp14:anchorId="22746458" wp14:editId="663A41EF">
            <wp:extent cx="281940" cy="298144"/>
            <wp:effectExtent l="0" t="0" r="3810"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2b small logo.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300511" cy="317783"/>
                    </a:xfrm>
                    <a:prstGeom prst="rect">
                      <a:avLst/>
                    </a:prstGeom>
                  </pic:spPr>
                </pic:pic>
              </a:graphicData>
            </a:graphic>
          </wp:inline>
        </w:drawing>
      </w:r>
      <w:r>
        <w:t xml:space="preserve"> </w:t>
      </w:r>
      <w:r w:rsidR="007D658A">
        <w:t xml:space="preserve">Little </w:t>
      </w:r>
      <w:r>
        <w:t>Brother to Brother</w:t>
      </w:r>
      <w:r w:rsidR="00F60A32">
        <w:t xml:space="preserve"> Mentoring Program</w:t>
      </w:r>
    </w:p>
    <w:p w:rsidR="00FF7B08" w:rsidRDefault="004D46BB" w:rsidP="00FF7B08">
      <w:pPr>
        <w:pStyle w:val="Default"/>
      </w:pPr>
      <w:r>
        <w:pict>
          <v:rect id="_x0000_i1025" style="width:0;height:1.5pt" o:hralign="center" o:hrstd="t" o:hr="t" fillcolor="#a0a0a0" stroked="f"/>
        </w:pict>
      </w:r>
    </w:p>
    <w:p w:rsidR="00FF7B08" w:rsidRDefault="00FF7B08" w:rsidP="00FF7B08">
      <w:pPr>
        <w:pStyle w:val="Default"/>
      </w:pPr>
    </w:p>
    <w:p w:rsidR="00FF7B08" w:rsidRPr="00F60A32" w:rsidRDefault="00FF7B08" w:rsidP="00F60A32">
      <w:pPr>
        <w:pStyle w:val="Default"/>
        <w:jc w:val="center"/>
        <w:rPr>
          <w:sz w:val="36"/>
        </w:rPr>
      </w:pPr>
      <w:r w:rsidRPr="00F60A32">
        <w:rPr>
          <w:sz w:val="36"/>
        </w:rPr>
        <w:t>Parental / Guardian Permission Form</w:t>
      </w:r>
    </w:p>
    <w:p w:rsidR="00FF7B08" w:rsidRDefault="00FF7B08" w:rsidP="00FF7B08">
      <w:pPr>
        <w:pStyle w:val="Default"/>
      </w:pPr>
    </w:p>
    <w:p w:rsidR="00FF7B08" w:rsidRDefault="00C943EB" w:rsidP="00FF7B08">
      <w:pPr>
        <w:pStyle w:val="Default"/>
        <w:ind w:left="1440" w:hanging="1440"/>
        <w:rPr>
          <w:sz w:val="22"/>
        </w:rPr>
      </w:pPr>
      <w:r>
        <w:rPr>
          <w:sz w:val="22"/>
        </w:rPr>
        <w:t xml:space="preserve">       </w:t>
      </w:r>
      <w:r w:rsidR="00FF7B08" w:rsidRPr="00032885">
        <w:rPr>
          <w:sz w:val="22"/>
        </w:rPr>
        <w:t>NOTE:</w:t>
      </w:r>
      <w:r w:rsidR="00FF7B08" w:rsidRPr="00032885">
        <w:rPr>
          <w:sz w:val="22"/>
        </w:rPr>
        <w:tab/>
        <w:t xml:space="preserve">Please fill out and return.  Your child will not be allowed to attend this event without returning this completed form.  </w:t>
      </w:r>
      <w:bookmarkStart w:id="0" w:name="_GoBack"/>
      <w:bookmarkEnd w:id="0"/>
    </w:p>
    <w:p w:rsidR="00D82440" w:rsidRDefault="00D82440"/>
    <w:p w:rsidR="00FF7B08" w:rsidRPr="00F60A32" w:rsidRDefault="00FF7B08" w:rsidP="00FF7B08">
      <w:pPr>
        <w:spacing w:line="240" w:lineRule="auto"/>
        <w:rPr>
          <w:b/>
        </w:rPr>
      </w:pPr>
      <w:r w:rsidRPr="00F60A32">
        <w:rPr>
          <w:b/>
        </w:rPr>
        <w:t xml:space="preserve">Your child will </w:t>
      </w:r>
      <w:r w:rsidR="00E001BB">
        <w:rPr>
          <w:b/>
        </w:rPr>
        <w:t xml:space="preserve">  </w:t>
      </w:r>
      <w:r w:rsidR="00E001BB">
        <w:rPr>
          <w:b/>
        </w:rPr>
        <w:tab/>
      </w:r>
      <w:r w:rsidR="001E4BCE">
        <w:rPr>
          <w:b/>
        </w:rPr>
        <w:t>Statue of Liberty &amp; Ellis Island Visit, Liberty State Park, Jersey City</w:t>
      </w:r>
      <w:r w:rsidR="005E605C">
        <w:rPr>
          <w:b/>
        </w:rPr>
        <w:t>, N</w:t>
      </w:r>
      <w:r w:rsidR="001E4BCE">
        <w:rPr>
          <w:b/>
        </w:rPr>
        <w:t>J</w:t>
      </w:r>
      <w:r w:rsidR="00E001BB">
        <w:rPr>
          <w:b/>
        </w:rPr>
        <w:tab/>
      </w:r>
      <w:r w:rsidRPr="00F60A32">
        <w:rPr>
          <w:b/>
        </w:rPr>
        <w:br/>
        <w:t>be attending:</w:t>
      </w:r>
    </w:p>
    <w:p w:rsidR="00FF7B08" w:rsidRPr="00F60A32" w:rsidRDefault="00FF7B08" w:rsidP="00FF7B08">
      <w:pPr>
        <w:spacing w:line="240" w:lineRule="auto"/>
        <w:rPr>
          <w:b/>
        </w:rPr>
      </w:pPr>
      <w:r w:rsidRPr="00F60A32">
        <w:rPr>
          <w:b/>
        </w:rPr>
        <w:t>Date(s):</w:t>
      </w:r>
      <w:r w:rsidR="00E001BB">
        <w:rPr>
          <w:b/>
        </w:rPr>
        <w:tab/>
      </w:r>
      <w:r w:rsidR="00E001BB">
        <w:rPr>
          <w:b/>
        </w:rPr>
        <w:tab/>
      </w:r>
      <w:r w:rsidR="001E4BCE">
        <w:rPr>
          <w:b/>
        </w:rPr>
        <w:t>Sunday, May 5, 2019</w:t>
      </w:r>
    </w:p>
    <w:p w:rsidR="00FF7B08" w:rsidRPr="00F60A32" w:rsidRDefault="00FF7B08" w:rsidP="00FF7B08">
      <w:pPr>
        <w:spacing w:line="240" w:lineRule="auto"/>
        <w:rPr>
          <w:b/>
        </w:rPr>
      </w:pPr>
      <w:r w:rsidRPr="00F60A32">
        <w:rPr>
          <w:b/>
        </w:rPr>
        <w:t>Time:</w:t>
      </w:r>
      <w:r w:rsidR="00E001BB">
        <w:rPr>
          <w:b/>
        </w:rPr>
        <w:tab/>
      </w:r>
      <w:r w:rsidR="00E001BB">
        <w:rPr>
          <w:b/>
        </w:rPr>
        <w:tab/>
      </w:r>
      <w:r w:rsidR="001E4BCE" w:rsidRPr="001E4BCE">
        <w:rPr>
          <w:b/>
          <w:sz w:val="20"/>
          <w:szCs w:val="20"/>
        </w:rPr>
        <w:t xml:space="preserve">Arrive Charles Bullock School </w:t>
      </w:r>
      <w:r w:rsidR="005E605C" w:rsidRPr="001E4BCE">
        <w:rPr>
          <w:b/>
          <w:sz w:val="20"/>
          <w:szCs w:val="20"/>
        </w:rPr>
        <w:t xml:space="preserve">Parking Lot at </w:t>
      </w:r>
      <w:r w:rsidR="001E4BCE" w:rsidRPr="001E4BCE">
        <w:rPr>
          <w:b/>
          <w:sz w:val="20"/>
          <w:szCs w:val="20"/>
        </w:rPr>
        <w:t>8</w:t>
      </w:r>
      <w:r w:rsidR="005E605C" w:rsidRPr="001E4BCE">
        <w:rPr>
          <w:b/>
          <w:sz w:val="20"/>
          <w:szCs w:val="20"/>
        </w:rPr>
        <w:t>:</w:t>
      </w:r>
      <w:r w:rsidR="001E4BCE" w:rsidRPr="001E4BCE">
        <w:rPr>
          <w:b/>
          <w:sz w:val="20"/>
          <w:szCs w:val="20"/>
        </w:rPr>
        <w:t>3</w:t>
      </w:r>
      <w:r w:rsidR="005E605C" w:rsidRPr="001E4BCE">
        <w:rPr>
          <w:b/>
          <w:sz w:val="20"/>
          <w:szCs w:val="20"/>
        </w:rPr>
        <w:t xml:space="preserve">0 </w:t>
      </w:r>
      <w:r w:rsidR="001E4BCE" w:rsidRPr="001E4BCE">
        <w:rPr>
          <w:b/>
          <w:sz w:val="20"/>
          <w:szCs w:val="20"/>
        </w:rPr>
        <w:t>A</w:t>
      </w:r>
      <w:r w:rsidR="005E605C" w:rsidRPr="001E4BCE">
        <w:rPr>
          <w:b/>
          <w:sz w:val="20"/>
          <w:szCs w:val="20"/>
        </w:rPr>
        <w:t xml:space="preserve">M / Returning to School around </w:t>
      </w:r>
      <w:r w:rsidR="001E4BCE" w:rsidRPr="001E4BCE">
        <w:rPr>
          <w:b/>
          <w:sz w:val="20"/>
          <w:szCs w:val="20"/>
        </w:rPr>
        <w:t xml:space="preserve">5:00 </w:t>
      </w:r>
      <w:r w:rsidR="005E605C" w:rsidRPr="001E4BCE">
        <w:rPr>
          <w:b/>
          <w:sz w:val="20"/>
          <w:szCs w:val="20"/>
        </w:rPr>
        <w:t>PM</w:t>
      </w:r>
      <w:r w:rsidR="00E001BB" w:rsidRPr="001E4BCE">
        <w:rPr>
          <w:b/>
          <w:sz w:val="20"/>
          <w:szCs w:val="20"/>
        </w:rPr>
        <w:tab/>
      </w:r>
    </w:p>
    <w:p w:rsidR="00FF7B08" w:rsidRPr="00F60A32" w:rsidRDefault="00FF7B08" w:rsidP="00FF7B08">
      <w:pPr>
        <w:spacing w:line="240" w:lineRule="auto"/>
        <w:rPr>
          <w:b/>
        </w:rPr>
      </w:pPr>
      <w:r w:rsidRPr="00F60A32">
        <w:rPr>
          <w:b/>
        </w:rPr>
        <w:t>Location:</w:t>
      </w:r>
      <w:r w:rsidR="005B60FB" w:rsidRPr="005B60FB">
        <w:rPr>
          <w:b/>
        </w:rPr>
        <w:t xml:space="preserve"> </w:t>
      </w:r>
      <w:r w:rsidR="005B60FB">
        <w:rPr>
          <w:b/>
        </w:rPr>
        <w:tab/>
      </w:r>
      <w:r w:rsidR="001E4BCE">
        <w:rPr>
          <w:b/>
        </w:rPr>
        <w:t>Leaving from Montclair at 10:00 AM.  Breakfast served at 8:30 AM</w:t>
      </w:r>
      <w:r w:rsidR="005B60FB">
        <w:rPr>
          <w:b/>
        </w:rPr>
        <w:tab/>
      </w:r>
    </w:p>
    <w:p w:rsidR="00FF7B08" w:rsidRPr="00F60A32" w:rsidRDefault="00FF7B08" w:rsidP="00FF7B08">
      <w:pPr>
        <w:spacing w:line="240" w:lineRule="auto"/>
        <w:rPr>
          <w:b/>
        </w:rPr>
      </w:pPr>
      <w:r w:rsidRPr="00F60A32">
        <w:rPr>
          <w:b/>
        </w:rPr>
        <w:t>Cost:</w:t>
      </w:r>
      <w:r w:rsidR="008A4DBF">
        <w:rPr>
          <w:b/>
        </w:rPr>
        <w:tab/>
      </w:r>
      <w:r w:rsidR="008A4DBF">
        <w:rPr>
          <w:b/>
        </w:rPr>
        <w:tab/>
      </w:r>
      <w:r w:rsidR="001E4BCE">
        <w:rPr>
          <w:b/>
        </w:rPr>
        <w:t xml:space="preserve">FREE.  Please bring money for snacks.  </w:t>
      </w:r>
      <w:r w:rsidR="008A4DBF">
        <w:rPr>
          <w:b/>
        </w:rPr>
        <w:tab/>
      </w:r>
    </w:p>
    <w:p w:rsidR="00FF7B08" w:rsidRPr="00F60A32" w:rsidRDefault="00FF7B08" w:rsidP="00FF7B08">
      <w:pPr>
        <w:spacing w:line="240" w:lineRule="auto"/>
        <w:rPr>
          <w:b/>
        </w:rPr>
      </w:pPr>
      <w:r w:rsidRPr="00F60A32">
        <w:rPr>
          <w:b/>
        </w:rPr>
        <w:t>Transportation:</w:t>
      </w:r>
      <w:r w:rsidR="001E4BCE">
        <w:rPr>
          <w:b/>
        </w:rPr>
        <w:t xml:space="preserve"> Bus to Liberty Park</w:t>
      </w:r>
    </w:p>
    <w:p w:rsidR="00FF7B08" w:rsidRPr="00C943EB" w:rsidRDefault="00FF7B08" w:rsidP="00FF7B08">
      <w:pPr>
        <w:spacing w:line="240" w:lineRule="auto"/>
        <w:rPr>
          <w:sz w:val="20"/>
        </w:rPr>
      </w:pPr>
      <w:r w:rsidRPr="00F60A32">
        <w:rPr>
          <w:b/>
        </w:rPr>
        <w:tab/>
        <w:t>Note(s):</w:t>
      </w:r>
      <w:r>
        <w:t xml:space="preserve">  </w:t>
      </w:r>
      <w:r w:rsidRPr="00C943EB">
        <w:rPr>
          <w:sz w:val="20"/>
        </w:rPr>
        <w:t xml:space="preserve">Please check the online </w:t>
      </w:r>
      <w:r w:rsidRPr="00C943EB">
        <w:rPr>
          <w:b/>
          <w:sz w:val="20"/>
        </w:rPr>
        <w:t>‘Events Calendar’</w:t>
      </w:r>
      <w:r w:rsidRPr="00C943EB">
        <w:rPr>
          <w:sz w:val="20"/>
        </w:rPr>
        <w:t xml:space="preserve"> at </w:t>
      </w:r>
      <w:hyperlink r:id="rId8" w:history="1">
        <w:r w:rsidR="00C943EB" w:rsidRPr="00C943EB">
          <w:rPr>
            <w:rStyle w:val="Hyperlink"/>
            <w:sz w:val="20"/>
          </w:rPr>
          <w:t>http://teenmentoring.org</w:t>
        </w:r>
      </w:hyperlink>
      <w:r w:rsidR="00C943EB" w:rsidRPr="00C943EB">
        <w:rPr>
          <w:sz w:val="20"/>
        </w:rPr>
        <w:t xml:space="preserve"> </w:t>
      </w:r>
      <w:r w:rsidRPr="00C943EB">
        <w:rPr>
          <w:sz w:val="20"/>
        </w:rPr>
        <w:t xml:space="preserve"> for event details.  </w:t>
      </w:r>
    </w:p>
    <w:p w:rsidR="00FF7B08" w:rsidRDefault="00FF7B08" w:rsidP="00FF7B08">
      <w:pPr>
        <w:spacing w:line="240" w:lineRule="auto"/>
      </w:pPr>
    </w:p>
    <w:p w:rsidR="00FF7B08" w:rsidRDefault="00FF7B08" w:rsidP="00FF7B08">
      <w:pPr>
        <w:spacing w:line="240" w:lineRule="auto"/>
      </w:pPr>
      <w:r>
        <w:t>Please return</w:t>
      </w:r>
      <w:r>
        <w:tab/>
      </w:r>
      <w:r>
        <w:tab/>
      </w:r>
      <w:r w:rsidRPr="00F60A32">
        <w:rPr>
          <w:b/>
        </w:rPr>
        <w:t xml:space="preserve">To Joe Davis, Program Director or an authorized </w:t>
      </w:r>
      <w:proofErr w:type="gramStart"/>
      <w:r w:rsidR="007D658A">
        <w:rPr>
          <w:b/>
        </w:rPr>
        <w:t>Little</w:t>
      </w:r>
      <w:proofErr w:type="gramEnd"/>
      <w:r w:rsidR="007D658A">
        <w:rPr>
          <w:b/>
        </w:rPr>
        <w:t xml:space="preserve"> </w:t>
      </w:r>
      <w:r w:rsidRPr="00F60A32">
        <w:rPr>
          <w:b/>
        </w:rPr>
        <w:t>Brother to Brother</w:t>
      </w:r>
      <w:r>
        <w:br/>
        <w:t>this form:</w:t>
      </w:r>
      <w:r>
        <w:tab/>
      </w:r>
      <w:r>
        <w:tab/>
      </w:r>
      <w:r w:rsidRPr="00F60A32">
        <w:rPr>
          <w:b/>
        </w:rPr>
        <w:t xml:space="preserve">representative at </w:t>
      </w:r>
      <w:r w:rsidR="001E4BCE">
        <w:rPr>
          <w:b/>
        </w:rPr>
        <w:t xml:space="preserve">the </w:t>
      </w:r>
      <w:r w:rsidR="007D658A">
        <w:rPr>
          <w:b/>
        </w:rPr>
        <w:t>School</w:t>
      </w:r>
      <w:r w:rsidRPr="00F60A32">
        <w:rPr>
          <w:b/>
        </w:rPr>
        <w:t xml:space="preserve">, </w:t>
      </w:r>
      <w:r w:rsidR="001E4BCE">
        <w:rPr>
          <w:b/>
        </w:rPr>
        <w:t>no later than TUESDAY, April 30, 2019</w:t>
      </w:r>
      <w:r w:rsidRPr="00F60A32">
        <w:rPr>
          <w:b/>
        </w:rPr>
        <w:t>.</w:t>
      </w:r>
      <w:r>
        <w:t xml:space="preserve">  </w:t>
      </w:r>
      <w:r>
        <w:br/>
      </w:r>
      <w:r>
        <w:br/>
      </w:r>
      <w:r w:rsidR="00F60A32" w:rsidRPr="00F60A32">
        <w:rPr>
          <w:b/>
        </w:rPr>
        <w:t xml:space="preserve">                                                                                  </w:t>
      </w:r>
      <w:r w:rsidRPr="00F60A32">
        <w:rPr>
          <w:b/>
        </w:rPr>
        <w:t>(Please Print)</w:t>
      </w:r>
      <w:r w:rsidRPr="00F60A32">
        <w:rPr>
          <w:b/>
        </w:rPr>
        <w:br/>
      </w:r>
      <w:r>
        <w:br/>
      </w:r>
      <w:r>
        <w:br/>
        <w:t>This is to certify that I give permission for my child ______</w:t>
      </w:r>
      <w:r w:rsidR="00C943EB">
        <w:t>___</w:t>
      </w:r>
      <w:r>
        <w:t xml:space="preserve">________________________ to attend the field trip noted above.  </w:t>
      </w:r>
    </w:p>
    <w:p w:rsidR="00C943EB" w:rsidRDefault="00FF7B08" w:rsidP="00FF7B08">
      <w:pPr>
        <w:spacing w:line="240" w:lineRule="auto"/>
        <w:rPr>
          <w:i/>
          <w:sz w:val="17"/>
          <w:szCs w:val="17"/>
        </w:rPr>
      </w:pPr>
      <w:r>
        <w:t>In case of an emergency, I give permission for my child to receive medical treatment.  In case of such an emergency, please contact:</w:t>
      </w:r>
      <w:r>
        <w:br/>
      </w:r>
      <w:r>
        <w:br/>
        <w:t xml:space="preserve">                                    Name:    ___________________________________________________________</w:t>
      </w:r>
      <w:r>
        <w:br/>
      </w:r>
      <w:r>
        <w:br/>
        <w:t xml:space="preserve">                                    Phone:    ___________________________________________________________</w:t>
      </w:r>
      <w:r>
        <w:br/>
      </w:r>
      <w:r>
        <w:br/>
        <w:t>Parent/Guardian Signature:    ___________________________________________________________</w:t>
      </w:r>
      <w:r>
        <w:br/>
      </w:r>
      <w:r>
        <w:br/>
        <w:t xml:space="preserve">                                    Phone:    ___________________________________________________________</w:t>
      </w:r>
      <w:r>
        <w:br/>
      </w:r>
      <w:r>
        <w:br/>
      </w:r>
    </w:p>
    <w:p w:rsidR="00FF7B08" w:rsidRPr="00F60A32" w:rsidRDefault="00FF7B08" w:rsidP="00FF7B08">
      <w:pPr>
        <w:spacing w:line="240" w:lineRule="auto"/>
        <w:rPr>
          <w:i/>
          <w:sz w:val="17"/>
          <w:szCs w:val="17"/>
        </w:rPr>
      </w:pPr>
      <w:r w:rsidRPr="00F60A32">
        <w:rPr>
          <w:i/>
          <w:sz w:val="17"/>
          <w:szCs w:val="17"/>
        </w:rPr>
        <w:t xml:space="preserve">I understand that the Montclair school authorities will take responsible precautions against accident, personal injury and loss of, or damage to, properly while going to, from, and at the site of the trip, but that Brother to Brother does not assume any legal liability for any such occurrence.  I/we the parent(s)/ guardian(s) of the above named student do hereby give my approval to his participation in any and all activities associated with the Brother to Brother program.  My/our child is in good physical condition and has no illness or other condition that would preclude his participation in this activity.  I/we do assume all risks and hazards incidental to the conduct of the activities and transportation to and from the activities; and do further hereby release, absolve, indemnify and hold harmless the Brother to Brother Mentoring Program; and the Montclair Board of Education; and any or all their affiliates.  </w:t>
      </w:r>
    </w:p>
    <w:sectPr w:rsidR="00FF7B08" w:rsidRPr="00F60A32" w:rsidSect="00F60A32">
      <w:footerReference w:type="default" r:id="rId9"/>
      <w:pgSz w:w="12240" w:h="15840"/>
      <w:pgMar w:top="72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D46BB" w:rsidRDefault="004D46BB" w:rsidP="00F60A32">
      <w:pPr>
        <w:spacing w:after="0" w:line="240" w:lineRule="auto"/>
      </w:pPr>
      <w:r>
        <w:separator/>
      </w:r>
    </w:p>
  </w:endnote>
  <w:endnote w:type="continuationSeparator" w:id="0">
    <w:p w:rsidR="004D46BB" w:rsidRDefault="004D46BB" w:rsidP="00F60A3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60A32" w:rsidRDefault="00F60A32">
    <w:pPr>
      <w:pStyle w:val="Footer"/>
    </w:pPr>
  </w:p>
  <w:p w:rsidR="00F60A32" w:rsidRDefault="004D46BB">
    <w:pPr>
      <w:pStyle w:val="Footer"/>
    </w:pPr>
    <w:r>
      <w:pict>
        <v:rect id="_x0000_i1026" style="width:0;height:1.5pt" o:hralign="center" o:hrstd="t" o:hr="t" fillcolor="#a0a0a0" stroked="f"/>
      </w:pict>
    </w:r>
  </w:p>
  <w:p w:rsidR="00F60A32" w:rsidRDefault="00F60A32" w:rsidP="00F60A32">
    <w:pPr>
      <w:pStyle w:val="Footer"/>
      <w:jc w:val="center"/>
    </w:pPr>
    <w:r>
      <w:t xml:space="preserve"> Montclair, NJ  07042 ● info@teenmentoring.org</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D46BB" w:rsidRDefault="004D46BB" w:rsidP="00F60A32">
      <w:pPr>
        <w:spacing w:after="0" w:line="240" w:lineRule="auto"/>
      </w:pPr>
      <w:r>
        <w:separator/>
      </w:r>
    </w:p>
  </w:footnote>
  <w:footnote w:type="continuationSeparator" w:id="0">
    <w:p w:rsidR="004D46BB" w:rsidRDefault="004D46BB" w:rsidP="00F60A32">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1"/>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A1NDIwNDMwMLawsLRU0lEKTi0uzszPAykwrAUArl7gQCwAAAA="/>
  </w:docVars>
  <w:rsids>
    <w:rsidRoot w:val="00FF7B08"/>
    <w:rsid w:val="000B0230"/>
    <w:rsid w:val="00171FA3"/>
    <w:rsid w:val="001E4BCE"/>
    <w:rsid w:val="004C19D9"/>
    <w:rsid w:val="004D46BB"/>
    <w:rsid w:val="00541912"/>
    <w:rsid w:val="005B60FB"/>
    <w:rsid w:val="005E605C"/>
    <w:rsid w:val="007362E6"/>
    <w:rsid w:val="007868C6"/>
    <w:rsid w:val="007D658A"/>
    <w:rsid w:val="007D733A"/>
    <w:rsid w:val="00880E03"/>
    <w:rsid w:val="008A4DBF"/>
    <w:rsid w:val="008A6D5B"/>
    <w:rsid w:val="00BB3B86"/>
    <w:rsid w:val="00C25EDF"/>
    <w:rsid w:val="00C42ED9"/>
    <w:rsid w:val="00C943EB"/>
    <w:rsid w:val="00D82440"/>
    <w:rsid w:val="00DE05DA"/>
    <w:rsid w:val="00E001BB"/>
    <w:rsid w:val="00EF7B60"/>
    <w:rsid w:val="00F60A32"/>
    <w:rsid w:val="00FF7B0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35C279C5-6DDF-4841-B751-4A7A14ACB3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FF7B08"/>
    <w:pPr>
      <w:autoSpaceDE w:val="0"/>
      <w:autoSpaceDN w:val="0"/>
      <w:adjustRightInd w:val="0"/>
      <w:spacing w:after="0" w:line="240" w:lineRule="auto"/>
    </w:pPr>
    <w:rPr>
      <w:rFonts w:ascii="Arial" w:hAnsi="Arial" w:cs="Arial"/>
      <w:color w:val="000000"/>
      <w:sz w:val="24"/>
      <w:szCs w:val="24"/>
    </w:rPr>
  </w:style>
  <w:style w:type="paragraph" w:styleId="Header">
    <w:name w:val="header"/>
    <w:basedOn w:val="Normal"/>
    <w:link w:val="HeaderChar"/>
    <w:uiPriority w:val="99"/>
    <w:unhideWhenUsed/>
    <w:rsid w:val="00F60A32"/>
    <w:pPr>
      <w:tabs>
        <w:tab w:val="center" w:pos="4680"/>
        <w:tab w:val="right" w:pos="9360"/>
      </w:tabs>
      <w:spacing w:after="0" w:line="240" w:lineRule="auto"/>
    </w:pPr>
  </w:style>
  <w:style w:type="character" w:customStyle="1" w:styleId="HeaderChar">
    <w:name w:val="Header Char"/>
    <w:basedOn w:val="DefaultParagraphFont"/>
    <w:link w:val="Header"/>
    <w:uiPriority w:val="99"/>
    <w:rsid w:val="00F60A32"/>
  </w:style>
  <w:style w:type="paragraph" w:styleId="Footer">
    <w:name w:val="footer"/>
    <w:basedOn w:val="Normal"/>
    <w:link w:val="FooterChar"/>
    <w:uiPriority w:val="99"/>
    <w:unhideWhenUsed/>
    <w:rsid w:val="00F60A32"/>
    <w:pPr>
      <w:tabs>
        <w:tab w:val="center" w:pos="4680"/>
        <w:tab w:val="right" w:pos="9360"/>
      </w:tabs>
      <w:spacing w:after="0" w:line="240" w:lineRule="auto"/>
    </w:pPr>
  </w:style>
  <w:style w:type="character" w:customStyle="1" w:styleId="FooterChar">
    <w:name w:val="Footer Char"/>
    <w:basedOn w:val="DefaultParagraphFont"/>
    <w:link w:val="Footer"/>
    <w:uiPriority w:val="99"/>
    <w:rsid w:val="00F60A32"/>
  </w:style>
  <w:style w:type="character" w:styleId="Hyperlink">
    <w:name w:val="Hyperlink"/>
    <w:basedOn w:val="DefaultParagraphFont"/>
    <w:uiPriority w:val="99"/>
    <w:unhideWhenUsed/>
    <w:rsid w:val="00C943EB"/>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teenmentoring.org" TargetMode="Externa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C6F9C03-6422-4D6C-BE30-612612061C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1</Pages>
  <Words>394</Words>
  <Characters>2248</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3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MaG</dc:creator>
  <cp:keywords/>
  <dc:description/>
  <cp:lastModifiedBy>MaMaG</cp:lastModifiedBy>
  <cp:revision>3</cp:revision>
  <dcterms:created xsi:type="dcterms:W3CDTF">2019-04-23T16:54:00Z</dcterms:created>
  <dcterms:modified xsi:type="dcterms:W3CDTF">2019-04-23T17:01:00Z</dcterms:modified>
</cp:coreProperties>
</file>